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4.png" ContentType="image/png"/>
  <Override PartName="/word/media/rId62.png" ContentType="image/png"/>
  <Override PartName="/word/media/rId65.png" ContentType="image/png"/>
  <Override PartName="/word/media/rId95.jpg" ContentType="image/jpeg"/>
  <Override PartName="/word/media/rId10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51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04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0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0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9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0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9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9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mais de duas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8"/>
    <w:bookmarkEnd w:id="49"/>
    <w:bookmarkEnd w:id="50"/>
    <w:bookmarkEnd w:id="51"/>
    <w:bookmarkStart w:id="56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2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2"/>
    <w:bookmarkStart w:id="53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39"/>
        </w:numPr>
      </w:pPr>
      <w:r>
        <w:t xml:space="preserve">USER - usuári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3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4"/>
    <w:bookmarkStart w:id="55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5"/>
    <w:bookmarkEnd w:id="56"/>
    <w:bookmarkStart w:id="61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7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1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4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7"/>
    <w:bookmarkStart w:id="60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8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6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8"/>
    <w:bookmarkStart w:id="59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9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9"/>
    <w:bookmarkEnd w:id="60"/>
    <w:bookmarkEnd w:id="61"/>
    <w:bookmarkStart w:id="68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1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2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3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65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3"/>
    <w:bookmarkStart w:id="67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68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68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68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7"/>
    <w:bookmarkEnd w:id="68"/>
    <w:bookmarkStart w:id="75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9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0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9"/>
    <w:bookmarkStart w:id="74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0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2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0"/>
    <w:bookmarkStart w:id="71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3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3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3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3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3"/>
        </w:numPr>
      </w:pPr>
      <w:r>
        <w:t xml:space="preserve">Apagar uma funçã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1"/>
    <w:bookmarkStart w:id="72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79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2"/>
    <w:bookmarkStart w:id="73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0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3"/>
    <w:bookmarkEnd w:id="74"/>
    <w:bookmarkEnd w:id="75"/>
    <w:bookmarkStart w:id="76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6"/>
    <w:bookmarkStart w:id="79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7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89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7"/>
    <w:bookmarkStart w:id="78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1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8"/>
    <w:bookmarkEnd w:id="79"/>
    <w:bookmarkStart w:id="83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0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9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9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9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0"/>
    <w:bookmarkStart w:id="81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4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4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4"/>
        </w:numPr>
      </w:pPr>
      <w:r>
        <w:t xml:space="preserve">Boas pratica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1"/>
    <w:bookmarkStart w:id="82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06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06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06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2"/>
    <w:bookmarkEnd w:id="83"/>
    <w:bookmarkStart w:id="87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5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09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5"/>
    <w:bookmarkStart w:id="86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6"/>
    <w:bookmarkEnd w:id="87"/>
    <w:bookmarkStart w:id="94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8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3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3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15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15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8"/>
    <w:bookmarkStart w:id="89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6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9"/>
    <w:bookmarkStart w:id="90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17"/>
        </w:numPr>
      </w:pPr>
      <w:r>
        <w:t xml:space="preserve">Definição: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17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0"/>
    <w:bookmarkStart w:id="91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1"/>
    <w:bookmarkStart w:id="92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0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0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0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0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2"/>
    <w:bookmarkStart w:id="93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2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2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2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2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3"/>
    <w:bookmarkEnd w:id="94"/>
    <w:bookmarkStart w:id="99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96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4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autorelacionam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26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26"/>
        </w:numPr>
      </w:pPr>
      <w:r>
        <w:t xml:space="preserve">Cardinalidade do auto-relacionamento indica opcionalidade, se é obrigatorio ou não.</w:t>
      </w:r>
      <w:r>
        <w:br/>
      </w:r>
    </w:p>
    <w:bookmarkEnd w:id="96"/>
    <w:bookmarkStart w:id="97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27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97"/>
    <w:bookmarkStart w:id="98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28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2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28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98"/>
    <w:bookmarkEnd w:id="99"/>
    <w:bookmarkStart w:id="111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01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0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0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0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curs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0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0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1"/>
    <w:bookmarkStart w:id="109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02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1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02"/>
    <w:bookmarkStart w:id="103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35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03"/>
    <w:bookmarkStart w:id="104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Usado ante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Comumente usado depoi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04"/>
    <w:bookmarkStart w:id="105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0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se repete escrito desta form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Depois que pecorre todos os elementos, passa o valor</w:t>
      </w:r>
      <w:r>
        <w:t xml:space="preserve"> </w:t>
      </w:r>
      <w:r>
        <w:t xml:space="preserve">“</w:t>
      </w:r>
      <w:r>
        <w:rPr>
          <w:bCs/>
          <w:b/>
        </w:rPr>
        <w:t xml:space="preserve">NOT FOUND</w:t>
      </w:r>
      <w:r>
        <w:t xml:space="preserve">”</w:t>
      </w:r>
      <w:r>
        <w:t xml:space="preserve"> </w:t>
      </w:r>
      <w:r>
        <w:t xml:space="preserve">(não encontrado) e modifica a 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ara valor 1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p>
      <w:r>
        <w:br w:type="page"/>
      </w:r>
    </w:p>
    <w:bookmarkEnd w:id="105"/>
    <w:bookmarkStart w:id="106" w:name="if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Tomador de decisão simples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Caso o tomador de decis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SE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Varios casos de decisões (</w:t>
      </w:r>
      <w:r>
        <w:rPr>
          <w:bCs/>
          <w:b/>
        </w:rPr>
        <w:t xml:space="preserve">ELSEIF</w:t>
      </w:r>
      <w:r>
        <w:t xml:space="preserve">) alem do</w:t>
      </w:r>
      <w:r>
        <w:t xml:space="preserve"> </w:t>
      </w:r>
      <w:r>
        <w:rPr>
          <w:bCs/>
          <w:b/>
        </w:rPr>
        <w:t xml:space="preserve">IF</w:t>
      </w:r>
      <w:r>
        <w:t xml:space="preserve">, caso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aso todos falhem (</w:t>
      </w: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IF</w:t>
      </w:r>
      <w:r>
        <w:t xml:space="preserve">)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1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IF</w:t>
      </w:r>
      <w:r>
        <w:t xml:space="preserve"> </w:t>
      </w:r>
      <w:r>
        <w:rPr>
          <w:iCs/>
          <w:i/>
        </w:rPr>
        <w:t xml:space="preserve">condição2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r>
        <w:br w:type="page"/>
      </w:r>
    </w:p>
    <w:bookmarkEnd w:id="106"/>
    <w:bookmarkStart w:id="107" w:name="repeat---loop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p>
      <w:pPr>
        <w:numPr>
          <w:ilvl w:val="0"/>
          <w:numId w:val="1246"/>
        </w:numPr>
        <w:pStyle w:val="Compact"/>
      </w:pPr>
      <w:r>
        <w:t xml:space="preserve">Faz um loop que se repete ate determina expressão seja verdadeira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O uso de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é otimo para fazer operações (manipulação de dados), linha por linha de um determinada tabela de um banco de dados, gerando novos dados derivados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PEAT</w:t>
      </w:r>
      <w:r>
        <w:br/>
      </w:r>
      <w:r>
        <w:t xml:space="preserve">[</w:t>
      </w:r>
      <w:r>
        <w:rPr>
          <w:iCs/>
          <w:i/>
        </w:rPr>
        <w:t xml:space="preserve">bloco de programação em SQL</w:t>
      </w:r>
      <w:r>
        <w:t xml:space="preserve">]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expressão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bloco de programação em SQL, pode conter 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para percorrer um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Para finalizar um</w:t>
      </w:r>
      <w:r>
        <w:t xml:space="preserve"> </w:t>
      </w:r>
      <w:r>
        <w:rPr>
          <w:bCs/>
          <w:b/>
        </w:rPr>
        <w:t xml:space="preserve">REPEAT</w:t>
      </w:r>
      <w:r>
        <w:t xml:space="preserve">, podemos programar (declarar) um</w:t>
      </w:r>
      <w:r>
        <w:t xml:space="preserve"> </w:t>
      </w:r>
      <w:r>
        <w:rPr>
          <w:bCs/>
          <w:b/>
        </w:rPr>
        <w:t xml:space="preserve">CONTINUE HANDLER</w:t>
      </w:r>
      <w:r>
        <w:t xml:space="preserve"> </w:t>
      </w:r>
      <w:r>
        <w:t xml:space="preserve">antes do loop, e substituir a</w:t>
      </w:r>
      <w:r>
        <w:t xml:space="preserve"> </w:t>
      </w:r>
      <w:r>
        <w:rPr>
          <w:iCs/>
          <w:i/>
        </w:rPr>
        <w:t xml:space="preserve">expressão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rPr>
          <w:iCs/>
          <w:i/>
        </w:rPr>
        <w:t xml:space="preserve">FIM</w:t>
      </w:r>
      <w:r>
        <w:t xml:space="preserve"> </w:t>
      </w:r>
      <w:r>
        <w:t xml:space="preserve">= 1</w:t>
      </w:r>
      <w:r>
        <w:t xml:space="preserve">”</w:t>
      </w:r>
      <w:r>
        <w:t xml:space="preserve">, para sair do loop depois que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(vetor) for todo percorrido, com ajuda do</w:t>
      </w:r>
      <w:r>
        <w:t xml:space="preserve"> </w:t>
      </w:r>
      <w:r>
        <w:rPr>
          <w:bCs/>
          <w:b/>
        </w:rPr>
        <w:t xml:space="preserve">FETCH</w:t>
      </w:r>
      <w:r>
        <w:t xml:space="preserve">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É comum usar os comandos SQL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dentro do bloco de programaçã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Em especial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é util para gravar os dados, novos e/ou modificados, num banco de dados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utro comando que se mostra util é o uso de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07"/>
    <w:bookmarkStart w:id="108" w:name="X5e6c0a20192b18905bb16100f19b6f4ae7ef5eb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pPr>
        <w:numPr>
          <w:ilvl w:val="0"/>
          <w:numId w:val="1248"/>
        </w:numPr>
      </w:pPr>
      <w:r>
        <w:t xml:space="preserve">Funciona dentro do loop.</w:t>
      </w:r>
      <w:r>
        <w:br/>
      </w:r>
    </w:p>
    <w:p>
      <w:pPr>
        <w:numPr>
          <w:ilvl w:val="0"/>
          <w:numId w:val="1248"/>
        </w:numPr>
      </w:pPr>
      <w:r>
        <w:t xml:space="preserve">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, começando do elemento 1.</w:t>
      </w:r>
      <w:r>
        <w:br/>
      </w:r>
    </w:p>
    <w:p>
      <w:pPr>
        <w:numPr>
          <w:ilvl w:val="0"/>
          <w:numId w:val="1248"/>
        </w:numPr>
      </w:pPr>
      <w:r>
        <w:t xml:space="preserve">Vai percorrendo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a cada loop, 1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or loop.</w:t>
      </w:r>
      <w:r>
        <w:br/>
      </w:r>
    </w:p>
    <w:p>
      <w:pPr>
        <w:numPr>
          <w:ilvl w:val="0"/>
          <w:numId w:val="1248"/>
        </w:numPr>
      </w:pPr>
      <w:r>
        <w:t xml:space="preserve">Sintaxe: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;</w:t>
      </w:r>
      <w:r>
        <w:br/>
      </w:r>
    </w:p>
    <w:p>
      <w:pPr>
        <w:numPr>
          <w:ilvl w:val="0"/>
          <w:numId w:val="1248"/>
        </w:numPr>
      </w:pPr>
      <w:r>
        <w:t xml:space="preserve">Observações:</w:t>
      </w:r>
    </w:p>
    <w:p>
      <w:pPr>
        <w:numPr>
          <w:ilvl w:val="1"/>
          <w:numId w:val="1249"/>
        </w:numPr>
        <w:pStyle w:val="Compact"/>
      </w:pPr>
      <w:r>
        <w:t xml:space="preserve">As variaveis devem estar previamente declaradas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adiciona o valor dos campos d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em cada variavel, na ordem em que os campos foram chamados na declaração d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partir do</w:t>
      </w:r>
      <w:r>
        <w:t xml:space="preserve"> </w:t>
      </w:r>
      <w:r>
        <w:rPr>
          <w:bCs/>
          <w:b/>
        </w:rPr>
        <w:t xml:space="preserve">FETCH</w:t>
      </w:r>
      <w:r>
        <w:t xml:space="preserve">, pode-se trabalhar com as variaveis pois elas vão estar com o valor de cada campo, de cada linha de registro a cada looping.</w:t>
      </w:r>
      <w:r>
        <w:br/>
      </w:r>
    </w:p>
    <w:p>
      <w:r>
        <w:br w:type="page"/>
      </w:r>
    </w:p>
    <w:bookmarkEnd w:id="108"/>
    <w:bookmarkEnd w:id="109"/>
    <w:bookmarkStart w:id="110" w:name="juntando-tudo---curso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Juntando tudo -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50"/>
        </w:numPr>
        <w:pStyle w:val="Compact"/>
      </w:pPr>
      <w:r>
        <w:rPr>
          <w:bCs/>
          <w:b/>
        </w:rPr>
        <w:t xml:space="preserve">CURSOR</w:t>
      </w:r>
      <w:r>
        <w:t xml:space="preserve">, assim como vetores, são usados para guardar registros para percorrer um terminado tabela de banco de dados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Lembrando que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é normalmente usado dentr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Por conta disso, lembrando de mudar o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antes e depois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Para chamar o</w:t>
      </w:r>
      <w:r>
        <w:t xml:space="preserve"> </w:t>
      </w:r>
      <w:r>
        <w:rPr>
          <w:bCs/>
          <w:b/>
        </w:rPr>
        <w:t xml:space="preserve">PROCEDURE</w:t>
      </w:r>
      <w:r>
        <w:t xml:space="preserve">, utilizar o</w:t>
      </w:r>
      <w:r>
        <w:t xml:space="preserve"> </w:t>
      </w:r>
      <w:r>
        <w:rPr>
          <w:bCs/>
          <w:b/>
        </w:rPr>
        <w:t xml:space="preserve">CALL</w:t>
      </w:r>
      <w:r>
        <w:t xml:space="preserve">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Juntando tudo que foi estudado para</w:t>
      </w:r>
      <w:r>
        <w:t xml:space="preserve"> </w:t>
      </w:r>
      <w:r>
        <w:rPr>
          <w:bCs/>
          <w:b/>
        </w:rPr>
        <w:t xml:space="preserve">CURSOR</w:t>
      </w:r>
      <w:r>
        <w:t xml:space="preserve">: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DECLARE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URSOR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REPEAT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FETCH</w:t>
      </w:r>
      <w:r>
        <w:br/>
      </w:r>
    </w:p>
    <w:p>
      <w:r>
        <w:br w:type="page"/>
      </w:r>
    </w:p>
    <w:p>
      <w:pPr>
        <w:numPr>
          <w:ilvl w:val="0"/>
          <w:numId w:val="1252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#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,</w:t>
      </w:r>
      <w:r>
        <w:t xml:space="preserve"> </w:t>
      </w:r>
      <w:r>
        <w:rPr>
          <w:iCs/>
          <w:i/>
        </w:rPr>
        <w:t xml:space="preserve">variaveln</w:t>
      </w:r>
      <w:r>
        <w:t xml:space="preserve"> </w:t>
      </w:r>
      <w:r>
        <w:rPr>
          <w:bCs/>
          <w:b/>
        </w:rPr>
        <w:t xml:space="preserve">INT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 </w:t>
      </w:r>
      <w:r>
        <w:rPr>
          <w:bCs/>
          <w:b/>
        </w:rPr>
        <w:t xml:space="preserve">VARCHAR(50)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coluna5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REPEAT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;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exemplo de bloco de programação SQL</w:t>
      </w:r>
      <w:r>
        <w:t xml:space="preserve">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2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3</w:t>
      </w:r>
      <w:r>
        <w:t xml:space="preserve">;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6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/ 3;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nova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,</w:t>
      </w:r>
      <w:r>
        <w:t xml:space="preserve"> </w:t>
      </w:r>
      <w:r>
        <w:rPr>
          <w:iCs/>
          <w:i/>
        </w:rPr>
        <w:t xml:space="preserve">variavel5</w:t>
      </w:r>
      <w:r>
        <w:t xml:space="preserve">,</w:t>
      </w:r>
      <w:r>
        <w:t xml:space="preserve"> </w:t>
      </w:r>
      <w:r>
        <w:rPr>
          <w:iCs/>
          <w:i/>
        </w:rPr>
        <w:t xml:space="preserve">variavel6</w:t>
      </w:r>
      <w:r>
        <w:t xml:space="preserve">)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#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;</w:t>
      </w:r>
      <w:r>
        <w:br/>
      </w:r>
    </w:p>
    <w:p>
      <w:pPr>
        <w:numPr>
          <w:ilvl w:val="0"/>
          <w:numId w:val="1252"/>
        </w:numPr>
      </w:pPr>
      <w:r>
        <w:t xml:space="preserve">Observações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é para atribuir valore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Em declaração de</w:t>
      </w:r>
      <w:r>
        <w:t xml:space="preserve"> </w:t>
      </w:r>
      <w:r>
        <w:rPr>
          <w:bCs/>
          <w:b/>
        </w:rPr>
        <w:t xml:space="preserve">CURSOR</w:t>
      </w:r>
      <w:r>
        <w:t xml:space="preserve">,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ó vai no fechando paranteses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Antes de fazer 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é necessario preparar uma nova tabela no banco de dados para receber os novos valores.</w:t>
      </w:r>
      <w:r>
        <w:br/>
      </w:r>
    </w:p>
    <w:p>
      <w:r>
        <w:br w:type="page"/>
      </w:r>
    </w:p>
    <w:bookmarkEnd w:id="110"/>
    <w:bookmarkEnd w:id="111"/>
    <w:bookmarkStart w:id="112" w:name="detalhe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Detalhes</w:t>
      </w:r>
    </w:p>
    <w:p>
      <w:pPr>
        <w:numPr>
          <w:ilvl w:val="0"/>
          <w:numId w:val="125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12"/>
    <w:bookmarkStart w:id="114" w:name="andamento-dos-estudo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Andamento dos Estudos</w:t>
      </w:r>
    </w:p>
    <w:bookmarkStart w:id="113" w:name="assunto-em-andamento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22.</w:t>
      </w:r>
      <w:r>
        <w:br/>
      </w:r>
    </w:p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10T03:24:22Z</dcterms:created>
  <dcterms:modified xsi:type="dcterms:W3CDTF">2022-05-10T03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